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44058" w14:textId="3233A25E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APÊNDICE I</w:t>
      </w:r>
    </w:p>
    <w:p w14:paraId="18C54B89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  <w:b/>
        </w:rPr>
        <w:t>EDITAL PROEC N.º 002/2020</w:t>
      </w:r>
    </w:p>
    <w:p w14:paraId="63EF78E5" w14:textId="77777777" w:rsidR="00656D55" w:rsidRPr="00F479AB" w:rsidRDefault="00656D55" w:rsidP="00597BC8">
      <w:pPr>
        <w:spacing w:after="0" w:line="240" w:lineRule="auto"/>
        <w:jc w:val="center"/>
        <w:rPr>
          <w:rFonts w:ascii="Arial" w:eastAsia="Arial" w:hAnsi="Arial" w:cs="Arial"/>
        </w:rPr>
      </w:pPr>
    </w:p>
    <w:p w14:paraId="74FDD6E2" w14:textId="77777777" w:rsidR="00656D55" w:rsidRPr="00F479AB" w:rsidRDefault="00656D55" w:rsidP="00597BC8">
      <w:pPr>
        <w:spacing w:after="0" w:line="240" w:lineRule="auto"/>
        <w:jc w:val="center"/>
        <w:rPr>
          <w:rFonts w:ascii="Arial" w:eastAsia="Arial" w:hAnsi="Arial" w:cs="Arial"/>
        </w:rPr>
      </w:pPr>
    </w:p>
    <w:p w14:paraId="4929994E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CARTA DE INTENÇÃO</w:t>
      </w:r>
    </w:p>
    <w:p w14:paraId="5BEB3341" w14:textId="77777777" w:rsidR="00656D55" w:rsidRPr="00F479AB" w:rsidRDefault="00656D55" w:rsidP="00597BC8">
      <w:pPr>
        <w:spacing w:after="0" w:line="240" w:lineRule="auto"/>
        <w:jc w:val="center"/>
        <w:rPr>
          <w:rFonts w:ascii="Arial" w:eastAsia="Arial" w:hAnsi="Arial" w:cs="Arial"/>
        </w:rPr>
      </w:pPr>
    </w:p>
    <w:p w14:paraId="691A305C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TERMO DE ANUÊNCIA</w:t>
      </w:r>
    </w:p>
    <w:p w14:paraId="2CBE1AE8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141AF5D3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69555453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0990E898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1737CD0A" w14:textId="5B539E80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 xml:space="preserve">Eu,_______________________________________(nome), RG _________________ (número), ________________________ (cargo/função) do(a) ________________________________________________ (instituição, instituto, ente público,  entre outros), concordo e autorizo o </w:t>
      </w:r>
      <w:r w:rsidR="008C43EB" w:rsidRPr="00F479AB">
        <w:rPr>
          <w:rFonts w:ascii="Arial" w:eastAsia="Arial" w:hAnsi="Arial" w:cs="Arial"/>
        </w:rPr>
        <w:t>Coordenador(a)</w:t>
      </w:r>
      <w:r w:rsidRPr="00F479AB">
        <w:rPr>
          <w:rFonts w:ascii="Arial" w:eastAsia="Arial" w:hAnsi="Arial" w:cs="Arial"/>
        </w:rPr>
        <w:t xml:space="preserve"> ________________________________________________ (nome do </w:t>
      </w:r>
      <w:r w:rsidR="008C43EB" w:rsidRPr="00F479AB">
        <w:rPr>
          <w:rFonts w:ascii="Arial" w:eastAsia="Arial" w:hAnsi="Arial" w:cs="Arial"/>
        </w:rPr>
        <w:t>coordenador(a)</w:t>
      </w:r>
      <w:r w:rsidRPr="00F479AB">
        <w:rPr>
          <w:rFonts w:ascii="Arial" w:eastAsia="Arial" w:hAnsi="Arial" w:cs="Arial"/>
        </w:rPr>
        <w:t>) a desenvolver a Ação de _______________ (Extensão ou Cultura)  _________________________________________________________ (título da ação) no âmbito da supracitada instituição.</w:t>
      </w:r>
    </w:p>
    <w:p w14:paraId="52C1A67D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6A1CE98A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7238550E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7623F8F0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5D11FCF5" w14:textId="77777777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Local, data</w:t>
      </w:r>
    </w:p>
    <w:p w14:paraId="162220E4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36549528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65EB0090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038176C6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18B630F8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Nome do representante</w:t>
      </w:r>
    </w:p>
    <w:p w14:paraId="208165EC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Cargo ocupado na instituição</w:t>
      </w:r>
    </w:p>
    <w:p w14:paraId="1F2FE1AF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0AF1ACFA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7485A159" w14:textId="77777777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De acordo;</w:t>
      </w:r>
    </w:p>
    <w:p w14:paraId="458BCBD1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1F16EDC4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4DAC2DB4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61622064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0C81798B" w14:textId="31F46EA4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 xml:space="preserve">Nome do </w:t>
      </w:r>
      <w:r w:rsidR="008C43EB" w:rsidRPr="00F479AB">
        <w:rPr>
          <w:rFonts w:ascii="Arial" w:eastAsia="Arial" w:hAnsi="Arial" w:cs="Arial"/>
        </w:rPr>
        <w:t>Coordenador(a)</w:t>
      </w:r>
      <w:r w:rsidRPr="00F479AB">
        <w:rPr>
          <w:rFonts w:ascii="Arial" w:eastAsia="Arial" w:hAnsi="Arial" w:cs="Arial"/>
        </w:rPr>
        <w:t xml:space="preserve"> da Ação</w:t>
      </w:r>
    </w:p>
    <w:p w14:paraId="5E207B79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Matrícula SIAPE</w:t>
      </w:r>
    </w:p>
    <w:p w14:paraId="1F2DB0B8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36E13B91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79B6F068" w14:textId="16C3BECC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sectPr w:rsidR="00656D55" w:rsidRPr="00F479AB">
      <w:headerReference w:type="default" r:id="rId7"/>
      <w:pgSz w:w="11906" w:h="16838"/>
      <w:pgMar w:top="653" w:right="1701" w:bottom="1417" w:left="1701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BBB7A6" w14:textId="77777777" w:rsidR="0046311B" w:rsidRDefault="0046311B">
      <w:pPr>
        <w:spacing w:after="0" w:line="240" w:lineRule="auto"/>
      </w:pPr>
      <w:r>
        <w:separator/>
      </w:r>
    </w:p>
  </w:endnote>
  <w:endnote w:type="continuationSeparator" w:id="0">
    <w:p w14:paraId="4E4844F8" w14:textId="77777777" w:rsidR="0046311B" w:rsidRDefault="00463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1BD472" w14:textId="77777777" w:rsidR="0046311B" w:rsidRDefault="0046311B">
      <w:pPr>
        <w:spacing w:after="0" w:line="240" w:lineRule="auto"/>
      </w:pPr>
      <w:r>
        <w:separator/>
      </w:r>
    </w:p>
  </w:footnote>
  <w:footnote w:type="continuationSeparator" w:id="0">
    <w:p w14:paraId="77781CB1" w14:textId="77777777" w:rsidR="0046311B" w:rsidRDefault="00463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DE7B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18"/>
        <w:szCs w:val="18"/>
      </w:rPr>
    </w:pPr>
    <w:r>
      <w:rPr>
        <w:rFonts w:ascii="Times New Roman" w:eastAsia="Times New Roman" w:hAnsi="Times New Roman" w:cs="Times New Roman"/>
        <w:b/>
        <w:noProof/>
        <w:color w:val="000000"/>
        <w:sz w:val="18"/>
        <w:szCs w:val="18"/>
      </w:rPr>
      <w:drawing>
        <wp:inline distT="0" distB="0" distL="0" distR="0" wp14:anchorId="0703CB3B" wp14:editId="37983C0C">
          <wp:extent cx="948150" cy="937126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8150" cy="93712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7BF1AFE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SERVIÇO PÚBLICO FEDERAL</w:t>
    </w:r>
  </w:p>
  <w:p w14:paraId="197B4F01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UNIVERSIDADE FEDERAL RURAL DO SEMI-ÁRIDO – UFERSA</w:t>
    </w:r>
  </w:p>
  <w:p w14:paraId="2A928CD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PRÓ-REITORIA DE EXTENSÃO E CULTURA – PROEC</w:t>
    </w:r>
  </w:p>
  <w:p w14:paraId="5331E5C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A60D3"/>
    <w:multiLevelType w:val="hybridMultilevel"/>
    <w:tmpl w:val="A2B8DF86"/>
    <w:lvl w:ilvl="0" w:tplc="0416001B">
      <w:start w:val="1"/>
      <w:numFmt w:val="low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8B4762"/>
    <w:multiLevelType w:val="multilevel"/>
    <w:tmpl w:val="867EFA94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180"/>
      </w:pPr>
    </w:lvl>
    <w:lvl w:ilvl="6">
      <w:start w:val="1"/>
      <w:numFmt w:val="lowerRoman"/>
      <w:lvlText w:val="(%7)"/>
      <w:lvlJc w:val="righ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right"/>
      <w:pPr>
        <w:ind w:left="6480" w:hanging="180"/>
      </w:pPr>
    </w:lvl>
  </w:abstractNum>
  <w:abstractNum w:abstractNumId="2" w15:restartNumberingAfterBreak="0">
    <w:nsid w:val="13D047AF"/>
    <w:multiLevelType w:val="multilevel"/>
    <w:tmpl w:val="84E614F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7555C0E"/>
    <w:multiLevelType w:val="multilevel"/>
    <w:tmpl w:val="7FA07C30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6BD25AD"/>
    <w:multiLevelType w:val="hybridMultilevel"/>
    <w:tmpl w:val="6FA22C24"/>
    <w:lvl w:ilvl="0" w:tplc="56E8595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8AF6EF6"/>
    <w:multiLevelType w:val="multilevel"/>
    <w:tmpl w:val="3F5C3A90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D5F2162"/>
    <w:multiLevelType w:val="multilevel"/>
    <w:tmpl w:val="B70E32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7F401331"/>
    <w:multiLevelType w:val="multilevel"/>
    <w:tmpl w:val="CFB630B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180"/>
      </w:pPr>
    </w:lvl>
    <w:lvl w:ilvl="6">
      <w:start w:val="1"/>
      <w:numFmt w:val="lowerRoman"/>
      <w:lvlText w:val="(%7)"/>
      <w:lvlJc w:val="righ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"/>
  </w:num>
  <w:num w:numId="5">
    <w:abstractNumId w:val="5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jExNDI3NTEzsTRS0lEKTi0uzszPAymwrAUAEIJYQCwAAAA="/>
  </w:docVars>
  <w:rsids>
    <w:rsidRoot w:val="00656D55"/>
    <w:rsid w:val="000E696C"/>
    <w:rsid w:val="00133BC4"/>
    <w:rsid w:val="00161E76"/>
    <w:rsid w:val="00167522"/>
    <w:rsid w:val="00183839"/>
    <w:rsid w:val="001D4045"/>
    <w:rsid w:val="002124AE"/>
    <w:rsid w:val="002F5E04"/>
    <w:rsid w:val="00421269"/>
    <w:rsid w:val="00421924"/>
    <w:rsid w:val="0046311B"/>
    <w:rsid w:val="004F2B4C"/>
    <w:rsid w:val="004F6215"/>
    <w:rsid w:val="00523EB0"/>
    <w:rsid w:val="005513F0"/>
    <w:rsid w:val="00597BC8"/>
    <w:rsid w:val="006066BE"/>
    <w:rsid w:val="0062482C"/>
    <w:rsid w:val="006343D6"/>
    <w:rsid w:val="006365E4"/>
    <w:rsid w:val="00656D55"/>
    <w:rsid w:val="00846F43"/>
    <w:rsid w:val="008A2A44"/>
    <w:rsid w:val="008C43EB"/>
    <w:rsid w:val="008E1145"/>
    <w:rsid w:val="009E5797"/>
    <w:rsid w:val="00C31FFB"/>
    <w:rsid w:val="00D02C21"/>
    <w:rsid w:val="00DB3D2B"/>
    <w:rsid w:val="00E858B4"/>
    <w:rsid w:val="00F17D6E"/>
    <w:rsid w:val="00F4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C140A"/>
  <w15:docId w15:val="{8498DAF9-7871-4A86-8371-1881B62C4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97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97BC8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F5E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8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115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lvio Fernandes</cp:lastModifiedBy>
  <cp:revision>14</cp:revision>
  <dcterms:created xsi:type="dcterms:W3CDTF">2020-05-29T14:00:00Z</dcterms:created>
  <dcterms:modified xsi:type="dcterms:W3CDTF">2020-06-19T17:24:00Z</dcterms:modified>
</cp:coreProperties>
</file>